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FF03FF" w14:textId="377BE90A" w:rsidR="00223168" w:rsidRPr="00241DD5" w:rsidRDefault="00241DD5">
      <w:pPr>
        <w:rPr>
          <w:b/>
          <w:sz w:val="32"/>
          <w:lang w:val="en-US"/>
        </w:rPr>
      </w:pPr>
      <w:r>
        <w:rPr>
          <w:b/>
          <w:sz w:val="32"/>
          <w:lang w:val="en-US"/>
        </w:rPr>
        <w:t xml:space="preserve">ENSE </w:t>
      </w:r>
      <w:r w:rsidR="006E0984">
        <w:rPr>
          <w:b/>
          <w:sz w:val="32"/>
          <w:lang w:val="en-US"/>
        </w:rPr>
        <w:t>374</w:t>
      </w:r>
      <w:r w:rsidR="00EE70E5">
        <w:rPr>
          <w:b/>
          <w:sz w:val="32"/>
          <w:lang w:val="en-US"/>
        </w:rPr>
        <w:t xml:space="preserve"> </w:t>
      </w:r>
      <w:r>
        <w:rPr>
          <w:b/>
          <w:sz w:val="32"/>
          <w:lang w:val="en-US"/>
        </w:rPr>
        <w:t>group project s</w:t>
      </w:r>
      <w:r w:rsidRPr="00241DD5">
        <w:rPr>
          <w:b/>
          <w:sz w:val="32"/>
          <w:lang w:val="en-US"/>
        </w:rPr>
        <w:t>elf/</w:t>
      </w:r>
      <w:r>
        <w:rPr>
          <w:b/>
          <w:sz w:val="32"/>
          <w:lang w:val="en-US"/>
        </w:rPr>
        <w:t>p</w:t>
      </w:r>
      <w:r w:rsidRPr="00241DD5">
        <w:rPr>
          <w:b/>
          <w:sz w:val="32"/>
          <w:lang w:val="en-US"/>
        </w:rPr>
        <w:t>eer evaluation form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9080"/>
      </w:tblGrid>
      <w:tr w:rsidR="00241DD5" w14:paraId="57D1460E" w14:textId="77777777" w:rsidTr="00943922">
        <w:tc>
          <w:tcPr>
            <w:tcW w:w="1710" w:type="dxa"/>
          </w:tcPr>
          <w:p w14:paraId="718F5B5D" w14:textId="7C5F3C9B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9080" w:type="dxa"/>
            <w:tcBorders>
              <w:bottom w:val="single" w:sz="4" w:space="0" w:color="auto"/>
            </w:tcBorders>
          </w:tcPr>
          <w:p w14:paraId="23B0FC71" w14:textId="2C9C7C30" w:rsidR="00241DD5" w:rsidRDefault="0061567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Jiwoun</w:t>
            </w:r>
            <w:proofErr w:type="spellEnd"/>
            <w:r>
              <w:rPr>
                <w:lang w:val="en-US"/>
              </w:rPr>
              <w:t xml:space="preserve"> Kim</w:t>
            </w:r>
          </w:p>
        </w:tc>
      </w:tr>
      <w:tr w:rsidR="00241DD5" w14:paraId="6E8CF9C2" w14:textId="77777777" w:rsidTr="00943922">
        <w:tc>
          <w:tcPr>
            <w:tcW w:w="1710" w:type="dxa"/>
          </w:tcPr>
          <w:p w14:paraId="1F0C9322" w14:textId="4EEAB8E9" w:rsidR="00241DD5" w:rsidRDefault="006E0984">
            <w:pPr>
              <w:rPr>
                <w:lang w:val="en-US"/>
              </w:rPr>
            </w:pPr>
            <w:r>
              <w:rPr>
                <w:lang w:val="en-US"/>
              </w:rPr>
              <w:t>Milestone</w:t>
            </w:r>
            <w:r w:rsidR="00241DD5"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40754962" w14:textId="2A5EF0F1" w:rsidR="00241DD5" w:rsidRDefault="0061567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41DD5" w14:paraId="6930AB07" w14:textId="77777777" w:rsidTr="00943922">
        <w:tc>
          <w:tcPr>
            <w:tcW w:w="1710" w:type="dxa"/>
          </w:tcPr>
          <w:p w14:paraId="07762AE6" w14:textId="513153C6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  <w:r w:rsidR="00943922">
              <w:rPr>
                <w:lang w:val="en-US"/>
              </w:rPr>
              <w:t xml:space="preserve"> submitted</w:t>
            </w:r>
            <w:r>
              <w:rPr>
                <w:lang w:val="en-US"/>
              </w:rPr>
              <w:t>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5B58653D" w14:textId="3716E344" w:rsidR="00241DD5" w:rsidRDefault="00E06659">
            <w:pPr>
              <w:rPr>
                <w:lang w:val="en-US"/>
              </w:rPr>
            </w:pPr>
            <w:r>
              <w:rPr>
                <w:lang w:val="en-US"/>
              </w:rPr>
              <w:t>October 23, 2019</w:t>
            </w:r>
          </w:p>
        </w:tc>
      </w:tr>
      <w:tr w:rsidR="00241DD5" w14:paraId="351BD4DF" w14:textId="77777777" w:rsidTr="00943922">
        <w:tc>
          <w:tcPr>
            <w:tcW w:w="1710" w:type="dxa"/>
          </w:tcPr>
          <w:p w14:paraId="533D8F69" w14:textId="553D7EED" w:rsidR="00241DD5" w:rsidRDefault="00241DD5">
            <w:pPr>
              <w:rPr>
                <w:lang w:val="en-US"/>
              </w:rPr>
            </w:pPr>
            <w:r>
              <w:rPr>
                <w:lang w:val="en-US"/>
              </w:rPr>
              <w:t>Team name:</w:t>
            </w:r>
          </w:p>
        </w:tc>
        <w:tc>
          <w:tcPr>
            <w:tcW w:w="9080" w:type="dxa"/>
            <w:tcBorders>
              <w:top w:val="single" w:sz="4" w:space="0" w:color="auto"/>
              <w:bottom w:val="single" w:sz="4" w:space="0" w:color="auto"/>
            </w:tcBorders>
          </w:tcPr>
          <w:p w14:paraId="7BB3A05C" w14:textId="26D48A7F" w:rsidR="00241DD5" w:rsidRDefault="00615679">
            <w:pPr>
              <w:rPr>
                <w:lang w:val="en-US"/>
              </w:rPr>
            </w:pPr>
            <w:r>
              <w:rPr>
                <w:lang w:val="en-US"/>
              </w:rPr>
              <w:t>They will</w:t>
            </w:r>
          </w:p>
        </w:tc>
      </w:tr>
    </w:tbl>
    <w:p w14:paraId="610F39CE" w14:textId="77777777" w:rsidR="00AB46F8" w:rsidRDefault="00AB46F8" w:rsidP="00AB46F8">
      <w:pPr>
        <w:rPr>
          <w:lang w:val="en-US"/>
        </w:rPr>
      </w:pPr>
    </w:p>
    <w:p w14:paraId="380AFEAE" w14:textId="728EFE6D" w:rsidR="00AB46F8" w:rsidRPr="00AB46F8" w:rsidRDefault="00AB46F8" w:rsidP="00AB46F8">
      <w:pPr>
        <w:rPr>
          <w:b/>
          <w:sz w:val="28"/>
          <w:szCs w:val="28"/>
          <w:lang w:val="en-US"/>
        </w:rPr>
      </w:pPr>
      <w:r w:rsidRPr="00AB46F8">
        <w:rPr>
          <w:b/>
          <w:sz w:val="28"/>
          <w:szCs w:val="28"/>
          <w:lang w:val="en-US"/>
        </w:rPr>
        <w:t>Instructions</w:t>
      </w:r>
    </w:p>
    <w:p w14:paraId="7E4C3175" w14:textId="3017E5AD" w:rsidR="00AB46F8" w:rsidRDefault="00AB46F8" w:rsidP="00AB46F8">
      <w:pPr>
        <w:rPr>
          <w:lang w:val="en-US"/>
        </w:rPr>
      </w:pPr>
      <w:r w:rsidRPr="00AB46F8">
        <w:rPr>
          <w:lang w:val="en-US"/>
        </w:rPr>
        <w:t>Write the names of your group members in the numbered boxes. Then, assign yourself a value for each listed attribute. Finally, do the same for each of your group members and total all of the values.</w:t>
      </w:r>
      <w:r w:rsidRPr="00AB46F8">
        <w:rPr>
          <w:rFonts w:ascii="Arial" w:eastAsia="Times New Roman" w:hAnsi="Arial" w:cs="Arial"/>
          <w:sz w:val="30"/>
          <w:szCs w:val="30"/>
          <w:lang w:eastAsia="en-CA"/>
        </w:rPr>
        <w:t xml:space="preserve"> </w:t>
      </w:r>
      <w:r w:rsidR="000D0D5C" w:rsidRPr="00EE70E5">
        <w:rPr>
          <w:b/>
          <w:lang w:val="en-US"/>
        </w:rPr>
        <w:t>NOTE</w:t>
      </w:r>
      <w:r w:rsidR="000D0D5C">
        <w:rPr>
          <w:lang w:val="en-US"/>
        </w:rPr>
        <w:t xml:space="preserve">: Failure to submit self/peer evaluation forms </w:t>
      </w:r>
      <w:r w:rsidR="005B4467">
        <w:rPr>
          <w:lang w:val="en-US"/>
        </w:rPr>
        <w:t xml:space="preserve">in </w:t>
      </w:r>
      <w:proofErr w:type="spellStart"/>
      <w:r w:rsidR="005B4467">
        <w:rPr>
          <w:lang w:val="en-US"/>
        </w:rPr>
        <w:t>URCourses</w:t>
      </w:r>
      <w:proofErr w:type="spellEnd"/>
      <w:r w:rsidR="005B4467">
        <w:rPr>
          <w:lang w:val="en-US"/>
        </w:rPr>
        <w:t xml:space="preserve"> by their individual deadlines </w:t>
      </w:r>
      <w:r w:rsidR="000D0D5C">
        <w:rPr>
          <w:lang w:val="en-US"/>
        </w:rPr>
        <w:t>will result in grade deductions of 1.5% for each review not</w:t>
      </w:r>
      <w:r w:rsidR="005B4467">
        <w:rPr>
          <w:lang w:val="en-US"/>
        </w:rPr>
        <w:t xml:space="preserve"> </w:t>
      </w:r>
      <w:r w:rsidR="000D0D5C">
        <w:rPr>
          <w:lang w:val="en-US"/>
        </w:rPr>
        <w:t xml:space="preserve">submitted as </w:t>
      </w:r>
      <w:r w:rsidR="00C10C83">
        <w:rPr>
          <w:lang w:val="en-US"/>
        </w:rPr>
        <w:t>taken from</w:t>
      </w:r>
      <w:r w:rsidR="000D0D5C">
        <w:rPr>
          <w:lang w:val="en-US"/>
        </w:rPr>
        <w:t xml:space="preserve"> the </w:t>
      </w:r>
      <w:r w:rsidR="00327138">
        <w:rPr>
          <w:lang w:val="en-US"/>
        </w:rPr>
        <w:t xml:space="preserve">specific milestone </w:t>
      </w:r>
      <w:r w:rsidR="000D0D5C">
        <w:rPr>
          <w:lang w:val="en-US"/>
        </w:rPr>
        <w:t xml:space="preserve">grade allocation. </w:t>
      </w:r>
      <w:r w:rsidR="00EC683E">
        <w:rPr>
          <w:lang w:val="en-US"/>
        </w:rPr>
        <w:t xml:space="preserve">If you </w:t>
      </w:r>
      <w:r w:rsidR="00DA5853">
        <w:rPr>
          <w:lang w:val="en-US"/>
        </w:rPr>
        <w:t>select a 1 or a 2 rating, additional comments are required.</w:t>
      </w:r>
    </w:p>
    <w:p w14:paraId="61FA0B78" w14:textId="77777777" w:rsidR="00BD23ED" w:rsidRPr="00AB46F8" w:rsidRDefault="00BD23ED" w:rsidP="00AB46F8">
      <w:pPr>
        <w:rPr>
          <w:lang w:val="en-US"/>
        </w:rPr>
      </w:pPr>
    </w:p>
    <w:tbl>
      <w:tblPr>
        <w:tblStyle w:val="ListTable6Colorful-Accent4"/>
        <w:tblW w:w="0" w:type="auto"/>
        <w:jc w:val="center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2160"/>
        <w:gridCol w:w="1440"/>
        <w:gridCol w:w="1620"/>
        <w:gridCol w:w="2250"/>
      </w:tblGrid>
      <w:tr w:rsidR="001621CD" w14:paraId="70FC3DCC" w14:textId="77777777" w:rsidTr="00950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shd w:val="clear" w:color="auto" w:fill="FFE599" w:themeFill="accent4" w:themeFillTint="66"/>
          </w:tcPr>
          <w:p w14:paraId="43DB0BBB" w14:textId="1A56CB96" w:rsidR="001621CD" w:rsidRPr="001621CD" w:rsidRDefault="001621CD" w:rsidP="001621CD">
            <w:pPr>
              <w:spacing w:before="120" w:after="12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4 = Strongly agree</w:t>
            </w:r>
          </w:p>
        </w:tc>
        <w:tc>
          <w:tcPr>
            <w:tcW w:w="1440" w:type="dxa"/>
            <w:shd w:val="clear" w:color="auto" w:fill="FFE599" w:themeFill="accent4" w:themeFillTint="66"/>
          </w:tcPr>
          <w:p w14:paraId="455DDC3A" w14:textId="218A5426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3 = Agree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3CD66800" w14:textId="272971C0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2 = Disagree</w:t>
            </w:r>
          </w:p>
        </w:tc>
        <w:tc>
          <w:tcPr>
            <w:tcW w:w="2250" w:type="dxa"/>
            <w:shd w:val="clear" w:color="auto" w:fill="FFE599" w:themeFill="accent4" w:themeFillTint="66"/>
          </w:tcPr>
          <w:p w14:paraId="0860940E" w14:textId="52A1E12F" w:rsidR="001621CD" w:rsidRPr="001621CD" w:rsidRDefault="001621CD" w:rsidP="001621CD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lang w:val="en-US"/>
              </w:rPr>
            </w:pPr>
            <w:r w:rsidRPr="001621CD">
              <w:rPr>
                <w:color w:val="000000" w:themeColor="text1"/>
                <w:lang w:val="en-US"/>
              </w:rPr>
              <w:t>1 = Strongly disagree</w:t>
            </w:r>
          </w:p>
        </w:tc>
      </w:tr>
    </w:tbl>
    <w:tbl>
      <w:tblPr>
        <w:tblStyle w:val="GridTable5Dark-Accent6"/>
        <w:tblW w:w="10795" w:type="dxa"/>
        <w:tblLook w:val="04A0" w:firstRow="1" w:lastRow="0" w:firstColumn="1" w:lastColumn="0" w:noHBand="0" w:noVBand="1"/>
      </w:tblPr>
      <w:tblGrid>
        <w:gridCol w:w="3727"/>
        <w:gridCol w:w="1767"/>
        <w:gridCol w:w="1767"/>
        <w:gridCol w:w="1767"/>
        <w:gridCol w:w="1767"/>
      </w:tblGrid>
      <w:tr w:rsidR="007A0089" w14:paraId="1ED71E6A" w14:textId="77777777" w:rsidTr="00BD23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BFABA3D" w14:textId="0ECCEEEB" w:rsidR="007A0089" w:rsidRDefault="00241DD5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7A0089">
              <w:rPr>
                <w:lang w:val="en-US"/>
              </w:rPr>
              <w:t>Attribute</w:t>
            </w:r>
          </w:p>
        </w:tc>
        <w:tc>
          <w:tcPr>
            <w:tcW w:w="1767" w:type="dxa"/>
          </w:tcPr>
          <w:p w14:paraId="7CC784AE" w14:textId="6AB7F90B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 Myself</w:t>
            </w:r>
          </w:p>
        </w:tc>
        <w:tc>
          <w:tcPr>
            <w:tcW w:w="1767" w:type="dxa"/>
          </w:tcPr>
          <w:p w14:paraId="0D3A1534" w14:textId="3D3DD447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</w:t>
            </w:r>
            <w:r w:rsidR="00615679">
              <w:rPr>
                <w:lang w:val="en-US"/>
              </w:rPr>
              <w:t xml:space="preserve"> Mason Lane</w:t>
            </w:r>
          </w:p>
        </w:tc>
        <w:tc>
          <w:tcPr>
            <w:tcW w:w="1767" w:type="dxa"/>
          </w:tcPr>
          <w:p w14:paraId="084C2776" w14:textId="58741176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.</w:t>
            </w:r>
            <w:r w:rsidR="00615679">
              <w:rPr>
                <w:lang w:val="en-US"/>
              </w:rPr>
              <w:t xml:space="preserve"> Daniel </w:t>
            </w:r>
            <w:proofErr w:type="spellStart"/>
            <w:r w:rsidR="00615679">
              <w:rPr>
                <w:lang w:val="en-US"/>
              </w:rPr>
              <w:t>Takyi</w:t>
            </w:r>
            <w:proofErr w:type="spellEnd"/>
          </w:p>
        </w:tc>
        <w:tc>
          <w:tcPr>
            <w:tcW w:w="1767" w:type="dxa"/>
          </w:tcPr>
          <w:p w14:paraId="6C929CDA" w14:textId="5A3C3D7D" w:rsidR="007A0089" w:rsidRDefault="007A0089" w:rsidP="00AB46F8">
            <w:pPr>
              <w:spacing w:before="12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.</w:t>
            </w:r>
          </w:p>
        </w:tc>
      </w:tr>
      <w:tr w:rsidR="007A0089" w14:paraId="4B09D7C2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FA8A0C7" w14:textId="56E1D224" w:rsidR="007A0089" w:rsidRDefault="001D634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7D0D4C">
              <w:rPr>
                <w:lang w:val="en-US"/>
              </w:rPr>
              <w:t xml:space="preserve">ontributed useful </w:t>
            </w:r>
            <w:r w:rsidR="00E47F52">
              <w:rPr>
                <w:lang w:val="en-US"/>
              </w:rPr>
              <w:t xml:space="preserve">ideas </w:t>
            </w:r>
            <w:r w:rsidR="007A0089">
              <w:rPr>
                <w:lang w:val="en-US"/>
              </w:rPr>
              <w:t>in group discussions</w:t>
            </w:r>
          </w:p>
        </w:tc>
        <w:tc>
          <w:tcPr>
            <w:tcW w:w="1767" w:type="dxa"/>
          </w:tcPr>
          <w:p w14:paraId="232CB3C8" w14:textId="5BCD43C2" w:rsidR="007A0089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4F9D00F" w14:textId="6CAD5811" w:rsidR="007A0089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7EAF7F1A" w14:textId="51188846" w:rsidR="007A0089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DABF65E" w14:textId="77777777" w:rsidR="007A0089" w:rsidRDefault="007A008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A0089" w14:paraId="51313469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1227B728" w14:textId="7FA2D2CA" w:rsidR="007A0089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illingly accepted assigned tasks</w:t>
            </w:r>
          </w:p>
        </w:tc>
        <w:tc>
          <w:tcPr>
            <w:tcW w:w="1767" w:type="dxa"/>
          </w:tcPr>
          <w:p w14:paraId="18AA3E3E" w14:textId="3530C843" w:rsidR="007A0089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562299A7" w14:textId="2B7F7C39" w:rsidR="007A0089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86D804D" w14:textId="54CD4DEE" w:rsidR="007A0089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6BDFBB46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43922" w14:paraId="3EC782E8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5D98421A" w14:textId="0D094B85" w:rsidR="00943922" w:rsidRDefault="001621CD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Demonstrated a h</w:t>
            </w:r>
            <w:r w:rsidR="00406254">
              <w:rPr>
                <w:lang w:val="en-US"/>
              </w:rPr>
              <w:t>igh q</w:t>
            </w:r>
            <w:r w:rsidR="00943922">
              <w:rPr>
                <w:lang w:val="en-US"/>
              </w:rPr>
              <w:t>uality of completed work</w:t>
            </w:r>
          </w:p>
        </w:tc>
        <w:tc>
          <w:tcPr>
            <w:tcW w:w="1767" w:type="dxa"/>
          </w:tcPr>
          <w:p w14:paraId="352CB5E0" w14:textId="63337847" w:rsidR="00943922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F4A2D0B" w14:textId="489A2D4F" w:rsidR="00943922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BAEAA3B" w14:textId="5DC910A8" w:rsidR="00943922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66C56BDA" w14:textId="77777777" w:rsidR="00943922" w:rsidRDefault="00943922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43922" w14:paraId="3F18DEAA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7FD5E21" w14:textId="6B7A9449" w:rsidR="00943922" w:rsidRDefault="00943922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orked well with other group members, helping when needed</w:t>
            </w:r>
          </w:p>
        </w:tc>
        <w:tc>
          <w:tcPr>
            <w:tcW w:w="1767" w:type="dxa"/>
          </w:tcPr>
          <w:p w14:paraId="1E10D595" w14:textId="0590D886" w:rsidR="00943922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6DE7472" w14:textId="20CF37D7" w:rsidR="00943922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1F25FF8D" w14:textId="489DFE8F" w:rsidR="00943922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FC9784D" w14:textId="77777777" w:rsidR="00943922" w:rsidRDefault="00943922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D0D4C" w14:paraId="059E76B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0E56E2BA" w14:textId="38A2F207" w:rsidR="007D0D4C" w:rsidRDefault="007D0D4C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Overall</w:t>
            </w:r>
            <w:r w:rsidR="001621CD">
              <w:rPr>
                <w:lang w:val="en-US"/>
              </w:rPr>
              <w:t>,</w:t>
            </w:r>
            <w:r>
              <w:rPr>
                <w:lang w:val="en-US"/>
              </w:rPr>
              <w:t xml:space="preserve"> was a valuable member of the team</w:t>
            </w:r>
          </w:p>
        </w:tc>
        <w:tc>
          <w:tcPr>
            <w:tcW w:w="1767" w:type="dxa"/>
          </w:tcPr>
          <w:p w14:paraId="3644C061" w14:textId="703B8A6A" w:rsidR="007D0D4C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069515AB" w14:textId="3739F5E0" w:rsidR="007D0D4C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206CFF17" w14:textId="459A6578" w:rsidR="007D0D4C" w:rsidRDefault="00E06659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767" w:type="dxa"/>
          </w:tcPr>
          <w:p w14:paraId="1082D127" w14:textId="77777777" w:rsidR="007D0D4C" w:rsidRDefault="007D0D4C" w:rsidP="001621CD">
            <w:pPr>
              <w:spacing w:before="120" w:after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D6349" w14:paraId="267D8763" w14:textId="77777777" w:rsidTr="00BD23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7789778C" w14:textId="2AD03067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otals</w:t>
            </w:r>
          </w:p>
        </w:tc>
        <w:tc>
          <w:tcPr>
            <w:tcW w:w="1767" w:type="dxa"/>
          </w:tcPr>
          <w:p w14:paraId="6FBC1C6F" w14:textId="093FE4E7" w:rsidR="007A0089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1E9BC1CB" w14:textId="0AC51165" w:rsidR="007A0089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767" w:type="dxa"/>
          </w:tcPr>
          <w:p w14:paraId="586638C6" w14:textId="371E9B96" w:rsidR="007A0089" w:rsidRDefault="00E0665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0</w:t>
            </w:r>
            <w:bookmarkStart w:id="0" w:name="_GoBack"/>
            <w:bookmarkEnd w:id="0"/>
          </w:p>
        </w:tc>
        <w:tc>
          <w:tcPr>
            <w:tcW w:w="1767" w:type="dxa"/>
          </w:tcPr>
          <w:p w14:paraId="649CEE53" w14:textId="77777777" w:rsidR="007A0089" w:rsidRDefault="007A0089" w:rsidP="001621CD">
            <w:pPr>
              <w:spacing w:before="12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1D6349" w14:paraId="1A0D8B13" w14:textId="77777777" w:rsidTr="00BD2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7" w:type="dxa"/>
          </w:tcPr>
          <w:p w14:paraId="21F7A837" w14:textId="08381BD4" w:rsidR="007A0089" w:rsidRDefault="007A0089" w:rsidP="00AB46F8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Additional comments</w:t>
            </w:r>
          </w:p>
        </w:tc>
        <w:tc>
          <w:tcPr>
            <w:tcW w:w="1767" w:type="dxa"/>
          </w:tcPr>
          <w:p w14:paraId="34FD1182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B9585A9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623591A3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1767" w:type="dxa"/>
          </w:tcPr>
          <w:p w14:paraId="3C211420" w14:textId="77777777" w:rsidR="007A0089" w:rsidRDefault="007A0089" w:rsidP="00AB46F8">
            <w:pPr>
              <w:spacing w:before="120"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26F6CE05" w14:textId="49C6D094" w:rsidR="00EE70E5" w:rsidRPr="00241DD5" w:rsidRDefault="00EE70E5" w:rsidP="000D0D5C">
      <w:pPr>
        <w:rPr>
          <w:lang w:val="en-US"/>
        </w:rPr>
      </w:pPr>
    </w:p>
    <w:sectPr w:rsidR="00EE70E5" w:rsidRPr="00241DD5" w:rsidSect="007D0D4C">
      <w:headerReference w:type="default" r:id="rId6"/>
      <w:footerReference w:type="default" r:id="rId7"/>
      <w:pgSz w:w="12240" w:h="15840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E180B" w14:textId="77777777" w:rsidR="007E297A" w:rsidRDefault="007E297A" w:rsidP="00241DD5">
      <w:pPr>
        <w:spacing w:after="0" w:line="240" w:lineRule="auto"/>
      </w:pPr>
      <w:r>
        <w:separator/>
      </w:r>
    </w:p>
  </w:endnote>
  <w:endnote w:type="continuationSeparator" w:id="0">
    <w:p w14:paraId="2413C7B6" w14:textId="77777777" w:rsidR="007E297A" w:rsidRDefault="007E297A" w:rsidP="00241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A4A232" w14:textId="7EB28CBD" w:rsidR="007D0D4C" w:rsidRPr="007D0D4C" w:rsidRDefault="007D0D4C">
    <w:pPr>
      <w:pStyle w:val="Footer"/>
      <w:rPr>
        <w:sz w:val="20"/>
      </w:rPr>
    </w:pPr>
    <w:r>
      <w:rPr>
        <w:sz w:val="20"/>
      </w:rPr>
      <w:t>NOTE: This s</w:t>
    </w:r>
    <w:r w:rsidRPr="007D0D4C">
      <w:rPr>
        <w:sz w:val="20"/>
      </w:rPr>
      <w:t>elf/</w:t>
    </w:r>
    <w:r>
      <w:rPr>
        <w:sz w:val="20"/>
      </w:rPr>
      <w:t>p</w:t>
    </w:r>
    <w:r w:rsidRPr="007D0D4C">
      <w:rPr>
        <w:sz w:val="20"/>
      </w:rPr>
      <w:t xml:space="preserve">eer evaluation form was adapted from documentation developed by Chad Manis © 2012. Online: </w:t>
    </w:r>
    <w:hyperlink r:id="rId1" w:history="1">
      <w:r w:rsidRPr="007D0D4C">
        <w:rPr>
          <w:rStyle w:val="Hyperlink"/>
          <w:sz w:val="20"/>
        </w:rPr>
        <w:t>http://www.lapresenter.com/coopevalpacket.pdf</w:t>
      </w:r>
    </w:hyperlink>
    <w:r w:rsidRPr="007D0D4C">
      <w:rPr>
        <w:sz w:val="20"/>
      </w:rPr>
      <w:t xml:space="preserve"> (Accessed January 2019)</w:t>
    </w:r>
  </w:p>
  <w:p w14:paraId="1BB1123D" w14:textId="77777777" w:rsidR="007D0D4C" w:rsidRDefault="007D0D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4107D" w14:textId="77777777" w:rsidR="007E297A" w:rsidRDefault="007E297A" w:rsidP="00241DD5">
      <w:pPr>
        <w:spacing w:after="0" w:line="240" w:lineRule="auto"/>
      </w:pPr>
      <w:r>
        <w:separator/>
      </w:r>
    </w:p>
  </w:footnote>
  <w:footnote w:type="continuationSeparator" w:id="0">
    <w:p w14:paraId="758DEE69" w14:textId="77777777" w:rsidR="007E297A" w:rsidRDefault="007E297A" w:rsidP="00241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D9881B" w14:textId="3CACBA76" w:rsidR="00241DD5" w:rsidRDefault="00241DD5">
    <w:pPr>
      <w:pStyle w:val="Header"/>
    </w:pPr>
    <w:r>
      <w:rPr>
        <w:noProof/>
      </w:rPr>
      <w:drawing>
        <wp:inline distT="0" distB="0" distL="0" distR="0" wp14:anchorId="33CC43B7" wp14:editId="4DA83345">
          <wp:extent cx="2852928" cy="628650"/>
          <wp:effectExtent l="0" t="0" r="508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gineering - Faculty of -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2928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FD9598" w14:textId="77777777" w:rsidR="00241DD5" w:rsidRDefault="00241DD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sTAzNDK2AAIjUyUdpeDU4uLM/DyQAtNaAHgiiXwsAAAA"/>
  </w:docVars>
  <w:rsids>
    <w:rsidRoot w:val="00241DD5"/>
    <w:rsid w:val="000D0D5C"/>
    <w:rsid w:val="000D4BC0"/>
    <w:rsid w:val="000F3D3D"/>
    <w:rsid w:val="001621CD"/>
    <w:rsid w:val="001D6349"/>
    <w:rsid w:val="001E40D7"/>
    <w:rsid w:val="00223168"/>
    <w:rsid w:val="00241DD5"/>
    <w:rsid w:val="00290CD9"/>
    <w:rsid w:val="00327138"/>
    <w:rsid w:val="003F7407"/>
    <w:rsid w:val="00406254"/>
    <w:rsid w:val="004D7D23"/>
    <w:rsid w:val="0057424B"/>
    <w:rsid w:val="00581E24"/>
    <w:rsid w:val="005B326F"/>
    <w:rsid w:val="005B4467"/>
    <w:rsid w:val="00615679"/>
    <w:rsid w:val="00632C15"/>
    <w:rsid w:val="006645DD"/>
    <w:rsid w:val="00667FC6"/>
    <w:rsid w:val="006D61D4"/>
    <w:rsid w:val="006E0984"/>
    <w:rsid w:val="007A0089"/>
    <w:rsid w:val="007D0D4C"/>
    <w:rsid w:val="007E297A"/>
    <w:rsid w:val="00815290"/>
    <w:rsid w:val="00943922"/>
    <w:rsid w:val="009502E6"/>
    <w:rsid w:val="00A94B2D"/>
    <w:rsid w:val="00AB46F8"/>
    <w:rsid w:val="00AB7F07"/>
    <w:rsid w:val="00BD23ED"/>
    <w:rsid w:val="00BF252F"/>
    <w:rsid w:val="00C10C83"/>
    <w:rsid w:val="00C7083C"/>
    <w:rsid w:val="00DA5853"/>
    <w:rsid w:val="00E06659"/>
    <w:rsid w:val="00E47F52"/>
    <w:rsid w:val="00EC683E"/>
    <w:rsid w:val="00EE7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D6F6A"/>
  <w15:chartTrackingRefBased/>
  <w15:docId w15:val="{1D60DEC6-DC82-4D03-BC11-69BFD3702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1DD5"/>
  </w:style>
  <w:style w:type="paragraph" w:styleId="Footer">
    <w:name w:val="footer"/>
    <w:basedOn w:val="Normal"/>
    <w:link w:val="FooterChar"/>
    <w:uiPriority w:val="99"/>
    <w:unhideWhenUsed/>
    <w:rsid w:val="00241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1DD5"/>
  </w:style>
  <w:style w:type="table" w:styleId="TableGrid">
    <w:name w:val="Table Grid"/>
    <w:basedOn w:val="TableNormal"/>
    <w:uiPriority w:val="39"/>
    <w:rsid w:val="00241D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AB46F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rful-Accent4">
    <w:name w:val="List Table 6 Colorful Accent 4"/>
    <w:basedOn w:val="TableNormal"/>
    <w:uiPriority w:val="51"/>
    <w:rsid w:val="00AB46F8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D0D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0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53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apresenter.com/coopevalpacket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Jiwoun Kim</cp:lastModifiedBy>
  <cp:revision>2</cp:revision>
  <dcterms:created xsi:type="dcterms:W3CDTF">2019-10-23T21:47:00Z</dcterms:created>
  <dcterms:modified xsi:type="dcterms:W3CDTF">2019-10-23T21:47:00Z</dcterms:modified>
</cp:coreProperties>
</file>